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CA103" w14:textId="77777777" w:rsidR="006954AB" w:rsidRDefault="005B63A6">
      <w:pPr>
        <w:pStyle w:val="a4"/>
      </w:pPr>
      <w:r>
        <w:t>Отчет по лабораторной работе №2</w:t>
      </w:r>
    </w:p>
    <w:p w14:paraId="3DF9DCF6" w14:textId="77777777" w:rsidR="006954AB" w:rsidRDefault="005B63A6">
      <w:pPr>
        <w:pStyle w:val="a5"/>
      </w:pPr>
      <w:r>
        <w:t>Дискреционное разграничение прав в Linux. Основные атрибуты</w:t>
      </w:r>
    </w:p>
    <w:p w14:paraId="359EA05C" w14:textId="77777777" w:rsidR="006954AB" w:rsidRDefault="005B63A6">
      <w:pPr>
        <w:pStyle w:val="Author"/>
      </w:pPr>
      <w:r>
        <w:t>Каримов Зуфар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69567452"/>
        <w:docPartObj>
          <w:docPartGallery w:val="Table of Contents"/>
          <w:docPartUnique/>
        </w:docPartObj>
      </w:sdtPr>
      <w:sdtEndPr/>
      <w:sdtContent>
        <w:p w14:paraId="217ABED8" w14:textId="77777777" w:rsidR="006954AB" w:rsidRDefault="005B63A6">
          <w:pPr>
            <w:pStyle w:val="ae"/>
          </w:pPr>
          <w:r>
            <w:t>Содержание</w:t>
          </w:r>
        </w:p>
        <w:p w14:paraId="7CF81AA3" w14:textId="77777777" w:rsidR="00EF33FA" w:rsidRDefault="005B63A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807040" w:history="1">
            <w:r w:rsidR="00EF33FA" w:rsidRPr="003420A9">
              <w:rPr>
                <w:rStyle w:val="ad"/>
                <w:noProof/>
              </w:rPr>
              <w:t>Цель работы</w:t>
            </w:r>
            <w:r w:rsidR="00EF33FA">
              <w:rPr>
                <w:noProof/>
                <w:webHidden/>
              </w:rPr>
              <w:tab/>
            </w:r>
            <w:r w:rsidR="00EF33FA">
              <w:rPr>
                <w:noProof/>
                <w:webHidden/>
              </w:rPr>
              <w:fldChar w:fldCharType="begin"/>
            </w:r>
            <w:r w:rsidR="00EF33FA">
              <w:rPr>
                <w:noProof/>
                <w:webHidden/>
              </w:rPr>
              <w:instrText xml:space="preserve"> PAGEREF _Toc83807040 \h </w:instrText>
            </w:r>
            <w:r w:rsidR="00EF33FA">
              <w:rPr>
                <w:noProof/>
                <w:webHidden/>
              </w:rPr>
            </w:r>
            <w:r w:rsidR="00EF33FA">
              <w:rPr>
                <w:noProof/>
                <w:webHidden/>
              </w:rPr>
              <w:fldChar w:fldCharType="separate"/>
            </w:r>
            <w:r w:rsidR="00EF33FA">
              <w:rPr>
                <w:noProof/>
                <w:webHidden/>
              </w:rPr>
              <w:t>1</w:t>
            </w:r>
            <w:r w:rsidR="00EF33FA">
              <w:rPr>
                <w:noProof/>
                <w:webHidden/>
              </w:rPr>
              <w:fldChar w:fldCharType="end"/>
            </w:r>
          </w:hyperlink>
        </w:p>
        <w:p w14:paraId="5522EBEE" w14:textId="77777777" w:rsidR="00EF33FA" w:rsidRDefault="00EF33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807041" w:history="1">
            <w:r w:rsidRPr="003420A9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07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1E819" w14:textId="77777777" w:rsidR="00EF33FA" w:rsidRDefault="00EF33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807042" w:history="1">
            <w:r w:rsidRPr="003420A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07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1CA5F" w14:textId="77777777" w:rsidR="006954AB" w:rsidRDefault="005B63A6">
          <w:r>
            <w:fldChar w:fldCharType="end"/>
          </w:r>
        </w:p>
      </w:sdtContent>
    </w:sdt>
    <w:p w14:paraId="6AED5655" w14:textId="77777777" w:rsidR="006954AB" w:rsidRDefault="005B63A6">
      <w:pPr>
        <w:pStyle w:val="1"/>
      </w:pPr>
      <w:bookmarkStart w:id="0" w:name="цель-работы"/>
      <w:bookmarkStart w:id="1" w:name="_Toc83807040"/>
      <w:r>
        <w:t>Цель работы</w:t>
      </w:r>
      <w:bookmarkEnd w:id="1"/>
    </w:p>
    <w:p w14:paraId="2E15E115" w14:textId="77777777" w:rsidR="006954AB" w:rsidRDefault="005B63A6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1868B32E" w14:textId="77777777" w:rsidR="006954AB" w:rsidRDefault="005B63A6">
      <w:pPr>
        <w:pStyle w:val="1"/>
      </w:pPr>
      <w:bookmarkStart w:id="2" w:name="последовательность-выполнения-работы"/>
      <w:bookmarkStart w:id="3" w:name="_Toc83807041"/>
      <w:bookmarkEnd w:id="0"/>
      <w:r>
        <w:t>Последовательность выполнения работы</w:t>
      </w:r>
      <w:bookmarkEnd w:id="3"/>
    </w:p>
    <w:p w14:paraId="03AEA94E" w14:textId="77777777" w:rsidR="006954AB" w:rsidRDefault="005B63A6">
      <w:pPr>
        <w:pStyle w:val="FirstParagraph"/>
      </w:pPr>
      <w:r>
        <w:t>Постарайтесь последовате</w:t>
      </w:r>
      <w:r>
        <w:t>льно выполнить все пункты, занося ваши ответы на поставленные вопросы и замечания в отчёт.</w:t>
      </w:r>
    </w:p>
    <w:p w14:paraId="5EA1D4A6" w14:textId="77777777" w:rsidR="006954AB" w:rsidRDefault="005B63A6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</w:t>
      </w:r>
      <w:r>
        <w:t>а):</w:t>
      </w:r>
    </w:p>
    <w:p w14:paraId="0167D0CE" w14:textId="77777777" w:rsidR="006954AB" w:rsidRDefault="005B63A6">
      <w:pPr>
        <w:pStyle w:val="FirstParagraph"/>
      </w:pPr>
      <w:r>
        <w:t>useradd guest</w:t>
      </w:r>
    </w:p>
    <w:p w14:paraId="06C222EA" w14:textId="77777777" w:rsidR="006954AB" w:rsidRDefault="005B63A6">
      <w:pPr>
        <w:pStyle w:val="Compact"/>
        <w:numPr>
          <w:ilvl w:val="0"/>
          <w:numId w:val="3"/>
        </w:numPr>
      </w:pPr>
      <w:r>
        <w:t>Задайте пароль для пользователя guest (использую учётную запись администратора):</w:t>
      </w:r>
    </w:p>
    <w:p w14:paraId="60C227B3" w14:textId="77777777" w:rsidR="006954AB" w:rsidRDefault="005B63A6">
      <w:pPr>
        <w:pStyle w:val="FirstParagraph"/>
      </w:pPr>
      <w:r>
        <w:t>passwd guest (рис. 1)</w:t>
      </w:r>
    </w:p>
    <w:p w14:paraId="1379E851" w14:textId="77777777" w:rsidR="006954AB" w:rsidRDefault="005B63A6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5311D2A7" wp14:editId="6DCB2F00">
            <wp:extent cx="5334000" cy="2086535"/>
            <wp:effectExtent l="0" t="0" r="0" b="0"/>
            <wp:docPr id="1" name="Picture" descr="Figure 1: Создали нов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6D224F8" w14:textId="77777777" w:rsidR="006954AB" w:rsidRDefault="005B63A6">
      <w:pPr>
        <w:pStyle w:val="ImageCaption"/>
      </w:pPr>
      <w:r>
        <w:t>Figure 1: Создали нового пользователя</w:t>
      </w:r>
    </w:p>
    <w:p w14:paraId="06E12B1E" w14:textId="77777777" w:rsidR="006954AB" w:rsidRDefault="005B63A6">
      <w:pPr>
        <w:pStyle w:val="Compact"/>
        <w:numPr>
          <w:ilvl w:val="0"/>
          <w:numId w:val="4"/>
        </w:numPr>
      </w:pPr>
      <w:r>
        <w:t>Войдите в систему от имени пользователя guest. (рис. 2)</w:t>
      </w:r>
    </w:p>
    <w:p w14:paraId="073FDC64" w14:textId="77777777" w:rsidR="006954AB" w:rsidRDefault="005B63A6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6D70724" wp14:editId="2239B889">
            <wp:extent cx="5334000" cy="2927032"/>
            <wp:effectExtent l="0" t="0" r="0" b="0"/>
            <wp:docPr id="2" name="Picture" descr="Figure 2: Выбираем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7F6AE89" w14:textId="77777777" w:rsidR="006954AB" w:rsidRDefault="005B63A6">
      <w:pPr>
        <w:pStyle w:val="ImageCaption"/>
      </w:pPr>
      <w:r>
        <w:t>Figure 2: Выбираем пользователя</w:t>
      </w:r>
    </w:p>
    <w:p w14:paraId="0D929F2E" w14:textId="77777777" w:rsidR="006954AB" w:rsidRDefault="005B63A6">
      <w:pPr>
        <w:pStyle w:val="a0"/>
      </w:pPr>
      <w:r>
        <w:t>Задае</w:t>
      </w:r>
      <w:r>
        <w:t>м пароль, чтобы войти в систему (рис. 3)</w:t>
      </w:r>
    </w:p>
    <w:p w14:paraId="4CF16048" w14:textId="77777777" w:rsidR="006954AB" w:rsidRDefault="005B63A6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1B692C0D" wp14:editId="2CCB9EC1">
            <wp:extent cx="5334000" cy="2913697"/>
            <wp:effectExtent l="0" t="0" r="0" b="0"/>
            <wp:docPr id="3" name="Picture" descr="Figure 3: Вход в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3078950" w14:textId="77777777" w:rsidR="006954AB" w:rsidRDefault="005B63A6">
      <w:pPr>
        <w:pStyle w:val="ImageCaption"/>
      </w:pPr>
      <w:r>
        <w:t>Figure 3: Вход в систему</w:t>
      </w:r>
    </w:p>
    <w:p w14:paraId="332BB621" w14:textId="77777777" w:rsidR="006954AB" w:rsidRDefault="005B63A6">
      <w:pPr>
        <w:numPr>
          <w:ilvl w:val="0"/>
          <w:numId w:val="5"/>
        </w:numPr>
      </w:pPr>
      <w:r>
        <w:t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</w:t>
      </w:r>
      <w:r>
        <w:t>нюю директорию.</w:t>
      </w:r>
    </w:p>
    <w:p w14:paraId="2EF6D154" w14:textId="77777777" w:rsidR="006954AB" w:rsidRDefault="005B63A6">
      <w:pPr>
        <w:numPr>
          <w:ilvl w:val="0"/>
          <w:numId w:val="5"/>
        </w:numPr>
      </w:pPr>
      <w:r>
        <w:t>Уточните имя вашего пользователя командой whoami.</w:t>
      </w:r>
    </w:p>
    <w:p w14:paraId="4DC945FA" w14:textId="77777777" w:rsidR="006954AB" w:rsidRDefault="005B63A6">
      <w:pPr>
        <w:numPr>
          <w:ilvl w:val="0"/>
          <w:numId w:val="5"/>
        </w:numPr>
      </w:pPr>
      <w:r>
        <w:t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  <w:r>
        <w:t xml:space="preserve"> (рис. 4)</w:t>
      </w:r>
    </w:p>
    <w:p w14:paraId="3D8E6615" w14:textId="77777777" w:rsidR="006954AB" w:rsidRDefault="005B63A6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A961627" wp14:editId="0ADC86F3">
            <wp:extent cx="5334000" cy="2086535"/>
            <wp:effectExtent l="0" t="0" r="0" b="0"/>
            <wp:docPr id="4" name="Picture" descr="Figure 4: Уточняем id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AEEFA70" w14:textId="77777777" w:rsidR="006954AB" w:rsidRDefault="005B63A6">
      <w:pPr>
        <w:pStyle w:val="ImageCaption"/>
      </w:pPr>
      <w:r>
        <w:t>Figure 4: Уточняем id пользователя</w:t>
      </w:r>
    </w:p>
    <w:p w14:paraId="5D0A671D" w14:textId="77777777" w:rsidR="006954AB" w:rsidRDefault="005B63A6">
      <w:pPr>
        <w:numPr>
          <w:ilvl w:val="0"/>
          <w:numId w:val="6"/>
        </w:numPr>
      </w:pPr>
      <w:r>
        <w:t>Сравните полученную информацию об имени пользователя с данными, выводимыми в приглашении командной строки.</w:t>
      </w:r>
    </w:p>
    <w:p w14:paraId="7322A7DD" w14:textId="77777777" w:rsidR="006954AB" w:rsidRDefault="005B63A6">
      <w:pPr>
        <w:numPr>
          <w:ilvl w:val="0"/>
          <w:numId w:val="6"/>
        </w:numPr>
      </w:pPr>
      <w:r>
        <w:t>Просмотрите файл /etc/passwd командой</w:t>
      </w:r>
    </w:p>
    <w:p w14:paraId="138EAB72" w14:textId="77777777" w:rsidR="006954AB" w:rsidRDefault="005B63A6">
      <w:pPr>
        <w:pStyle w:val="FirstParagraph"/>
      </w:pPr>
      <w:r>
        <w:t>cat /etc/passwd (рис. 5)</w:t>
      </w:r>
    </w:p>
    <w:p w14:paraId="6353E617" w14:textId="77777777" w:rsidR="006954AB" w:rsidRDefault="005B63A6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4931D545" wp14:editId="17CF8C5D">
            <wp:extent cx="5334000" cy="3759200"/>
            <wp:effectExtent l="0" t="0" r="0" b="0"/>
            <wp:docPr id="5" name="Picture" descr="Figure 5: Определение id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4AEEA9B" w14:textId="77777777" w:rsidR="006954AB" w:rsidRDefault="005B63A6">
      <w:pPr>
        <w:pStyle w:val="ImageCaption"/>
      </w:pPr>
      <w:r>
        <w:t>Figure 5: Определение id пользователя</w:t>
      </w:r>
    </w:p>
    <w:p w14:paraId="656B0583" w14:textId="77777777" w:rsidR="006954AB" w:rsidRDefault="005B63A6">
      <w:pPr>
        <w:pStyle w:val="Compact"/>
        <w:numPr>
          <w:ilvl w:val="0"/>
          <w:numId w:val="7"/>
        </w:numPr>
      </w:pPr>
      <w:r>
        <w:t>Определите существующие в системе директории к</w:t>
      </w:r>
      <w:r>
        <w:t>омандой</w:t>
      </w:r>
    </w:p>
    <w:p w14:paraId="55BF5E30" w14:textId="77777777" w:rsidR="006954AB" w:rsidRDefault="005B63A6">
      <w:pPr>
        <w:pStyle w:val="FirstParagraph"/>
      </w:pPr>
      <w:r>
        <w:t>ls -l /home/</w:t>
      </w:r>
    </w:p>
    <w:p w14:paraId="298D2AFC" w14:textId="77777777" w:rsidR="006954AB" w:rsidRDefault="005B63A6">
      <w:pPr>
        <w:pStyle w:val="a0"/>
      </w:pPr>
      <w:r>
        <w:t>Удалось ли вам получить список поддиректорий директории /home? Какие права установлены на директориях?</w:t>
      </w:r>
    </w:p>
    <w:p w14:paraId="27B6CD54" w14:textId="77777777" w:rsidR="006954AB" w:rsidRDefault="005B63A6">
      <w:pPr>
        <w:pStyle w:val="Compact"/>
        <w:numPr>
          <w:ilvl w:val="0"/>
          <w:numId w:val="8"/>
        </w:numPr>
      </w:pPr>
      <w:r>
        <w:t>Проверьте, какие расширенные атрибуты установлены на поддиректориях, находящихся в директории /home, командой:</w:t>
      </w:r>
    </w:p>
    <w:p w14:paraId="2AEFE9CE" w14:textId="77777777" w:rsidR="006954AB" w:rsidRDefault="005B63A6">
      <w:pPr>
        <w:pStyle w:val="FirstParagraph"/>
      </w:pPr>
      <w:r>
        <w:t>lsattr /home</w:t>
      </w:r>
    </w:p>
    <w:p w14:paraId="50E958F4" w14:textId="77777777" w:rsidR="006954AB" w:rsidRDefault="005B63A6">
      <w:pPr>
        <w:pStyle w:val="a0"/>
      </w:pPr>
      <w:r>
        <w:t xml:space="preserve">Удалось </w:t>
      </w:r>
      <w:r>
        <w:t>ли вам увидеть расширенные атрибуты директории? Удалось ли вам увидеть расширенные атрибуты директорий других пользователей?</w:t>
      </w:r>
    </w:p>
    <w:p w14:paraId="23066FAB" w14:textId="77777777" w:rsidR="006954AB" w:rsidRDefault="005B63A6">
      <w:pPr>
        <w:pStyle w:val="Compact"/>
        <w:numPr>
          <w:ilvl w:val="0"/>
          <w:numId w:val="9"/>
        </w:numPr>
      </w:pPr>
      <w:r>
        <w:t>Создайте в домашней директории поддиректорию dir1 командой</w:t>
      </w:r>
    </w:p>
    <w:p w14:paraId="48F6C398" w14:textId="77777777" w:rsidR="006954AB" w:rsidRDefault="005B63A6">
      <w:pPr>
        <w:pStyle w:val="FirstParagraph"/>
      </w:pPr>
      <w:r>
        <w:t>mkdir dir1</w:t>
      </w:r>
    </w:p>
    <w:p w14:paraId="3DBA7B35" w14:textId="77777777" w:rsidR="006954AB" w:rsidRDefault="005B63A6">
      <w:pPr>
        <w:pStyle w:val="a0"/>
      </w:pPr>
      <w:r>
        <w:t>Определите командами ls -l и lsattr, какие права доступа и расширенные атрибуты были выставлены на директорию dir1. (рис. 6)</w:t>
      </w:r>
    </w:p>
    <w:p w14:paraId="361563B1" w14:textId="77777777" w:rsidR="006954AB" w:rsidRDefault="005B63A6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10488C87" wp14:editId="4A43C81F">
            <wp:extent cx="5334000" cy="5603875"/>
            <wp:effectExtent l="0" t="0" r="0" b="0"/>
            <wp:docPr id="6" name="Picture" descr="Figure 6: Окно «Размер основной памяти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D9E430E" w14:textId="77777777" w:rsidR="006954AB" w:rsidRDefault="005B63A6">
      <w:pPr>
        <w:pStyle w:val="ImageCaption"/>
      </w:pPr>
      <w:r>
        <w:t>Figure 6: Окно «Размер основной памяти»</w:t>
      </w:r>
    </w:p>
    <w:p w14:paraId="6B7F7468" w14:textId="77777777" w:rsidR="006954AB" w:rsidRDefault="005B63A6">
      <w:pPr>
        <w:pStyle w:val="a0"/>
      </w:pPr>
      <w:r>
        <w:t>Нет, не удалось получить список поддиректорий директории /home. На директориях установлен</w:t>
      </w:r>
      <w:r>
        <w:t>ы следующие права: r - права на чтение, w - права на запись, x - права на исполнение. И все эти права только для владельца.(user)</w:t>
      </w:r>
    </w:p>
    <w:p w14:paraId="13A1B198" w14:textId="77777777" w:rsidR="006954AB" w:rsidRDefault="005B63A6">
      <w:pPr>
        <w:pStyle w:val="a0"/>
      </w:pPr>
      <w:r>
        <w:t>Нет, не удалось увидеть расширенные атрибуты директории и атрибуты директорий других пользователей.</w:t>
      </w:r>
    </w:p>
    <w:p w14:paraId="3D26D8C7" w14:textId="77777777" w:rsidR="006954AB" w:rsidRDefault="005B63A6">
      <w:pPr>
        <w:pStyle w:val="a0"/>
      </w:pPr>
      <w:r>
        <w:t>На директорию dirl установ</w:t>
      </w:r>
      <w:r>
        <w:t>лены следующие права: r - права на чтение, w - права на запись, x - права на исполнение для владельца и для основной группы пользователей, а для остальных только чтение и исполнение без права записи.</w:t>
      </w:r>
    </w:p>
    <w:p w14:paraId="16572BDA" w14:textId="77777777" w:rsidR="006954AB" w:rsidRDefault="005B63A6">
      <w:pPr>
        <w:pStyle w:val="Compact"/>
        <w:numPr>
          <w:ilvl w:val="0"/>
          <w:numId w:val="10"/>
        </w:numPr>
      </w:pPr>
      <w:r>
        <w:t>Снимите с директории dir1 все атрибуты командой</w:t>
      </w:r>
    </w:p>
    <w:p w14:paraId="293A10B4" w14:textId="77777777" w:rsidR="006954AB" w:rsidRDefault="005B63A6">
      <w:pPr>
        <w:pStyle w:val="FirstParagraph"/>
      </w:pPr>
      <w:r>
        <w:t>chmod 00</w:t>
      </w:r>
      <w:r>
        <w:t>0 dir1</w:t>
      </w:r>
    </w:p>
    <w:p w14:paraId="339FA04F" w14:textId="77777777" w:rsidR="006954AB" w:rsidRDefault="005B63A6">
      <w:pPr>
        <w:pStyle w:val="a0"/>
      </w:pPr>
      <w:r>
        <w:t>и проверьте с её помощью правильность выполнения команды</w:t>
      </w:r>
    </w:p>
    <w:p w14:paraId="0DD5C527" w14:textId="77777777" w:rsidR="006954AB" w:rsidRDefault="005B63A6">
      <w:pPr>
        <w:pStyle w:val="a0"/>
      </w:pPr>
      <w:r>
        <w:lastRenderedPageBreak/>
        <w:t>ls -l</w:t>
      </w:r>
    </w:p>
    <w:p w14:paraId="5CF92376" w14:textId="77777777" w:rsidR="006954AB" w:rsidRDefault="005B63A6">
      <w:pPr>
        <w:pStyle w:val="Compact"/>
        <w:numPr>
          <w:ilvl w:val="0"/>
          <w:numId w:val="11"/>
        </w:numPr>
      </w:pPr>
      <w:r>
        <w:t>Попытайтесь создать в директории dir1 файл file1 командой</w:t>
      </w:r>
    </w:p>
    <w:p w14:paraId="5CD24BD8" w14:textId="77777777" w:rsidR="006954AB" w:rsidRDefault="005B63A6">
      <w:pPr>
        <w:pStyle w:val="FirstParagraph"/>
      </w:pPr>
      <w:r>
        <w:t>echo “test” &gt; /home/guest/dir1/file1</w:t>
      </w:r>
    </w:p>
    <w:p w14:paraId="0AB47F7B" w14:textId="77777777" w:rsidR="006954AB" w:rsidRDefault="005B63A6">
      <w:pPr>
        <w:pStyle w:val="a0"/>
      </w:pPr>
      <w:r>
        <w:t>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</w:t>
      </w:r>
    </w:p>
    <w:p w14:paraId="498B3546" w14:textId="77777777" w:rsidR="006954AB" w:rsidRDefault="005B63A6">
      <w:pPr>
        <w:pStyle w:val="a0"/>
      </w:pPr>
      <w:r>
        <w:t>ls -l /home/guest/dirl</w:t>
      </w:r>
    </w:p>
    <w:p w14:paraId="7C87A2FB" w14:textId="77777777" w:rsidR="006954AB" w:rsidRDefault="005B63A6">
      <w:pPr>
        <w:pStyle w:val="a0"/>
      </w:pPr>
      <w:r>
        <w:t>действительно ли файл file1 не находится внутри директории dir1. (рис. 7)</w:t>
      </w:r>
    </w:p>
    <w:p w14:paraId="7A846E3E" w14:textId="77777777" w:rsidR="006954AB" w:rsidRDefault="005B63A6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25612621" wp14:editId="1B0083CD">
            <wp:extent cx="5334000" cy="2924342"/>
            <wp:effectExtent l="0" t="0" r="0" b="0"/>
            <wp:docPr id="7" name="Picture" descr="Figure 7: Снят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586327D" w14:textId="77777777" w:rsidR="006954AB" w:rsidRDefault="005B63A6">
      <w:pPr>
        <w:pStyle w:val="ImageCaption"/>
      </w:pPr>
      <w:r>
        <w:t>Figure 7: Снятие атрибутов</w:t>
      </w:r>
    </w:p>
    <w:p w14:paraId="484BC9E4" w14:textId="77777777" w:rsidR="006954AB" w:rsidRDefault="005B63A6">
      <w:pPr>
        <w:pStyle w:val="a0"/>
      </w:pPr>
      <w:r>
        <w:t>Получили отказ, потому что команда</w:t>
      </w:r>
    </w:p>
    <w:p w14:paraId="1E8CF98F" w14:textId="77777777" w:rsidR="006954AB" w:rsidRDefault="005B63A6">
      <w:pPr>
        <w:pStyle w:val="a0"/>
      </w:pPr>
      <w:r>
        <w:t>chmod 000</w:t>
      </w:r>
    </w:p>
    <w:p w14:paraId="214EB29A" w14:textId="77777777" w:rsidR="006954AB" w:rsidRDefault="005B63A6">
      <w:pPr>
        <w:pStyle w:val="a0"/>
      </w:pPr>
      <w:r>
        <w:t>отключила все права доступа на директорию. Создать файл тоже не удалось так как нету прав на запись.</w:t>
      </w:r>
    </w:p>
    <w:p w14:paraId="632674A4" w14:textId="77777777" w:rsidR="006954AB" w:rsidRDefault="005B63A6">
      <w:pPr>
        <w:pStyle w:val="Compact"/>
        <w:numPr>
          <w:ilvl w:val="0"/>
          <w:numId w:val="12"/>
        </w:numPr>
      </w:pPr>
      <w:r>
        <w:t>Заполните таблицу «Установленные права и разрешённые действия», выполняя действия</w:t>
      </w:r>
      <w:r>
        <w:t xml:space="preserve">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 (рис. 8)</w:t>
      </w:r>
    </w:p>
    <w:p w14:paraId="5555A858" w14:textId="77777777" w:rsidR="006954AB" w:rsidRDefault="005B63A6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7DCD11B5" wp14:editId="3F2D3C79">
            <wp:extent cx="5334000" cy="1945341"/>
            <wp:effectExtent l="0" t="0" r="0" b="0"/>
            <wp:docPr id="8" name="Picture" descr="Figure 8: Установленные права и разрешё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9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2281FF8" w14:textId="77777777" w:rsidR="006954AB" w:rsidRDefault="005B63A6">
      <w:pPr>
        <w:pStyle w:val="ImageCaption"/>
      </w:pPr>
      <w:r>
        <w:t>Figure 8: Установленные права и разрешённые действия</w:t>
      </w:r>
    </w:p>
    <w:p w14:paraId="685F4B6D" w14:textId="77777777" w:rsidR="006954AB" w:rsidRDefault="005B63A6">
      <w:pPr>
        <w:pStyle w:val="Compact"/>
        <w:numPr>
          <w:ilvl w:val="0"/>
          <w:numId w:val="13"/>
        </w:numPr>
      </w:pPr>
      <w:r>
        <w:t>На о</w:t>
      </w:r>
      <w:r>
        <w:t>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p w14:paraId="2ADD88BD" w14:textId="77777777" w:rsidR="006954AB" w:rsidRDefault="005B63A6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4575C134" wp14:editId="5181BA29">
            <wp:extent cx="5334000" cy="1932130"/>
            <wp:effectExtent l="0" t="0" r="0" b="0"/>
            <wp:docPr id="9" name="Picture" descr="Figure 9: Минимально необходимые пра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os-intro/blob/master/lab02/image/Screenshot_10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FD382F8" w14:textId="77777777" w:rsidR="006954AB" w:rsidRDefault="005B63A6">
      <w:pPr>
        <w:pStyle w:val="ImageCaption"/>
      </w:pPr>
      <w:r>
        <w:t>Figure 9: Минимально необходимые права</w:t>
      </w:r>
    </w:p>
    <w:p w14:paraId="4054226F" w14:textId="77777777" w:rsidR="006954AB" w:rsidRDefault="005B63A6">
      <w:pPr>
        <w:pStyle w:val="1"/>
      </w:pPr>
      <w:bookmarkStart w:id="13" w:name="выводы"/>
      <w:bookmarkStart w:id="14" w:name="_Toc83807042"/>
      <w:bookmarkEnd w:id="2"/>
      <w:r>
        <w:t>Выводы</w:t>
      </w:r>
      <w:bookmarkEnd w:id="14"/>
    </w:p>
    <w:p w14:paraId="76B9DAF5" w14:textId="77777777" w:rsidR="006954AB" w:rsidRDefault="005B63A6">
      <w:pPr>
        <w:pStyle w:val="FirstParagraph"/>
      </w:pPr>
      <w:r>
        <w:t xml:space="preserve">Получил практические навыкы работы в консоли с атрибутами </w:t>
      </w:r>
      <w:r>
        <w:t>файлов, закрепил теоретические основы дискреционного разграничения доступа в современных системах с открытым кодом на базе ОС Linux.</w:t>
      </w:r>
      <w:bookmarkEnd w:id="13"/>
    </w:p>
    <w:sectPr w:rsidR="006954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C7744" w14:textId="77777777" w:rsidR="005B63A6" w:rsidRDefault="005B63A6">
      <w:pPr>
        <w:spacing w:after="0"/>
      </w:pPr>
      <w:r>
        <w:separator/>
      </w:r>
    </w:p>
  </w:endnote>
  <w:endnote w:type="continuationSeparator" w:id="0">
    <w:p w14:paraId="68FF01B7" w14:textId="77777777" w:rsidR="005B63A6" w:rsidRDefault="005B63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FB5EC" w14:textId="77777777" w:rsidR="005B63A6" w:rsidRDefault="005B63A6">
      <w:r>
        <w:separator/>
      </w:r>
    </w:p>
  </w:footnote>
  <w:footnote w:type="continuationSeparator" w:id="0">
    <w:p w14:paraId="120FD2E7" w14:textId="77777777" w:rsidR="005B63A6" w:rsidRDefault="005B63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334EC54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CB30764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DFEAADF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8C52B98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73EC81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205E03D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7C8436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FB82622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EFD446F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AA3C578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FCE6BD5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615F1ED2"/>
    <w:multiLevelType w:val="multilevel"/>
    <w:tmpl w:val="E656326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71C4F0D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1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63A6"/>
    <w:rsid w:val="006954AB"/>
    <w:rsid w:val="00784D58"/>
    <w:rsid w:val="008D6863"/>
    <w:rsid w:val="00B86B75"/>
    <w:rsid w:val="00BC48D5"/>
    <w:rsid w:val="00C36279"/>
    <w:rsid w:val="00E315A3"/>
    <w:rsid w:val="00EF33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62FA4"/>
  <w15:docId w15:val="{8137EB81-00E5-457B-8546-2811699E8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F33F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77</Words>
  <Characters>3861</Characters>
  <Application>Microsoft Office Word</Application>
  <DocSecurity>0</DocSecurity>
  <Lines>32</Lines>
  <Paragraphs>9</Paragraphs>
  <ScaleCrop>false</ScaleCrop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римов Зуфар НПИ-01-18</dc:creator>
  <cp:keywords/>
  <cp:lastModifiedBy>Каримов Зуфар Исматович</cp:lastModifiedBy>
  <cp:revision>2</cp:revision>
  <dcterms:created xsi:type="dcterms:W3CDTF">2021-09-29T08:23:00Z</dcterms:created>
  <dcterms:modified xsi:type="dcterms:W3CDTF">2021-09-29T08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Основные атрибут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